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A1917" w14:textId="6C1562DD" w:rsidR="004C05A7" w:rsidRPr="00E73FAC" w:rsidRDefault="00794A72" w:rsidP="004C05A7">
      <w:pPr>
        <w:pStyle w:val="1"/>
        <w:rPr>
          <w:rFonts w:asciiTheme="majorBidi" w:hAnsiTheme="majorBidi"/>
          <w:sz w:val="28"/>
          <w:szCs w:val="36"/>
        </w:rPr>
      </w:pPr>
      <w:r w:rsidRPr="00E73FAC">
        <w:rPr>
          <w:rFonts w:asciiTheme="majorBidi" w:hAnsiTheme="majorBidi"/>
          <w:noProof/>
          <w:sz w:val="28"/>
          <w:szCs w:val="28"/>
        </w:rPr>
        <w:t>Title</w:t>
      </w:r>
      <w:r w:rsidR="00C940C7" w:rsidRPr="00E73FAC">
        <w:rPr>
          <w:rFonts w:asciiTheme="majorBidi" w:hAnsiTheme="majorBidi"/>
          <w:noProof/>
          <w:sz w:val="28"/>
          <w:szCs w:val="28"/>
        </w:rPr>
        <w:t xml:space="preserve"> of your abstract (Times New Roman</w:t>
      </w:r>
      <w:r w:rsidR="0018539D" w:rsidRPr="00E73FAC">
        <w:rPr>
          <w:rFonts w:asciiTheme="majorBidi" w:hAnsiTheme="majorBidi"/>
          <w:noProof/>
          <w:sz w:val="28"/>
          <w:szCs w:val="28"/>
        </w:rPr>
        <w:t>, Bold, size 14</w:t>
      </w:r>
      <w:r w:rsidR="008104A3" w:rsidRPr="00E73FAC">
        <w:rPr>
          <w:rFonts w:asciiTheme="majorBidi" w:hAnsiTheme="majorBidi"/>
          <w:noProof/>
          <w:sz w:val="28"/>
          <w:szCs w:val="28"/>
        </w:rPr>
        <w:t xml:space="preserve">, </w:t>
      </w:r>
      <w:r w:rsidR="008104A3" w:rsidRPr="00E73FAC">
        <w:rPr>
          <w:rFonts w:asciiTheme="majorBidi" w:hAnsiTheme="majorBidi"/>
          <w:sz w:val="28"/>
          <w:szCs w:val="28"/>
        </w:rPr>
        <w:t>Capitali</w:t>
      </w:r>
      <w:bookmarkStart w:id="0" w:name="_GoBack"/>
      <w:bookmarkEnd w:id="0"/>
      <w:r w:rsidR="008104A3" w:rsidRPr="00E73FAC">
        <w:rPr>
          <w:rFonts w:asciiTheme="majorBidi" w:hAnsiTheme="majorBidi"/>
          <w:sz w:val="28"/>
          <w:szCs w:val="28"/>
        </w:rPr>
        <w:t>ze only the first letter for first word of the title, unless it is a special noun</w:t>
      </w:r>
      <w:r w:rsidR="0018539D" w:rsidRPr="00E73FAC">
        <w:rPr>
          <w:rFonts w:asciiTheme="majorBidi" w:hAnsiTheme="majorBidi"/>
          <w:noProof/>
          <w:sz w:val="28"/>
          <w:szCs w:val="36"/>
        </w:rPr>
        <w:t>)</w:t>
      </w:r>
    </w:p>
    <w:p w14:paraId="32D167B7" w14:textId="77777777" w:rsidR="004C05A7" w:rsidRPr="00E73FAC" w:rsidRDefault="004C05A7" w:rsidP="004C05A7">
      <w:pPr>
        <w:rPr>
          <w:rFonts w:asciiTheme="majorBidi" w:hAnsiTheme="majorBidi" w:cstheme="majorBidi"/>
        </w:rPr>
      </w:pPr>
    </w:p>
    <w:p w14:paraId="2684A196" w14:textId="074F9D30" w:rsidR="004C05A7" w:rsidRPr="00E73FAC" w:rsidRDefault="00C940C7" w:rsidP="00363712">
      <w:pPr>
        <w:jc w:val="center"/>
        <w:rPr>
          <w:rFonts w:asciiTheme="majorBidi" w:hAnsiTheme="majorBidi" w:cstheme="majorBidi"/>
          <w:noProof/>
        </w:rPr>
      </w:pPr>
      <w:r w:rsidRPr="00E73FAC">
        <w:rPr>
          <w:rFonts w:asciiTheme="majorBidi" w:hAnsiTheme="majorBidi" w:cstheme="majorBidi"/>
          <w:noProof/>
        </w:rPr>
        <w:t>First name Last name</w:t>
      </w:r>
      <w:r w:rsidRPr="00E73FAC">
        <w:rPr>
          <w:rFonts w:asciiTheme="majorBidi" w:hAnsiTheme="majorBidi" w:cstheme="majorBidi"/>
          <w:noProof/>
          <w:vertAlign w:val="superscript"/>
        </w:rPr>
        <w:t>1</w:t>
      </w:r>
      <w:r w:rsidR="00363712" w:rsidRPr="00E73FAC">
        <w:rPr>
          <w:rFonts w:asciiTheme="majorBidi" w:hAnsiTheme="majorBidi" w:cstheme="majorBidi"/>
          <w:noProof/>
        </w:rPr>
        <w:t>, First name Last name</w:t>
      </w:r>
      <w:r w:rsidRPr="00E73FAC">
        <w:rPr>
          <w:rFonts w:asciiTheme="majorBidi" w:hAnsiTheme="majorBidi" w:cstheme="majorBidi"/>
          <w:noProof/>
          <w:vertAlign w:val="superscript"/>
        </w:rPr>
        <w:t>2</w:t>
      </w:r>
      <w:r w:rsidR="00363712" w:rsidRPr="00E73FAC">
        <w:rPr>
          <w:rFonts w:asciiTheme="majorBidi" w:hAnsiTheme="majorBidi" w:cstheme="majorBidi"/>
          <w:noProof/>
        </w:rPr>
        <w:t>, First name last name</w:t>
      </w:r>
      <w:r w:rsidRPr="00E73FAC">
        <w:rPr>
          <w:rFonts w:asciiTheme="majorBidi" w:hAnsiTheme="majorBidi" w:cstheme="majorBidi"/>
          <w:noProof/>
          <w:vertAlign w:val="superscript"/>
        </w:rPr>
        <w:t>3</w:t>
      </w:r>
      <w:r w:rsidR="008104A3" w:rsidRPr="00E73FAC">
        <w:rPr>
          <w:rFonts w:asciiTheme="majorBidi" w:hAnsiTheme="majorBidi" w:cstheme="majorBidi"/>
          <w:noProof/>
        </w:rPr>
        <w:t xml:space="preserve"> </w:t>
      </w:r>
    </w:p>
    <w:p w14:paraId="7516D859" w14:textId="65CBE8D2" w:rsidR="00C940C7" w:rsidRPr="00E73FAC" w:rsidRDefault="00CC4DD0" w:rsidP="00CC4DD0">
      <w:pPr>
        <w:jc w:val="center"/>
        <w:rPr>
          <w:rFonts w:asciiTheme="majorBidi" w:hAnsiTheme="majorBidi" w:cstheme="majorBidi"/>
        </w:rPr>
      </w:pPr>
      <w:r w:rsidRPr="00E73FAC">
        <w:rPr>
          <w:rFonts w:asciiTheme="majorBidi" w:hAnsiTheme="majorBidi" w:cstheme="majorBidi"/>
          <w:vertAlign w:val="superscript"/>
        </w:rPr>
        <w:t>1</w:t>
      </w:r>
      <w:r w:rsidRPr="00E73FAC">
        <w:rPr>
          <w:rFonts w:asciiTheme="majorBidi" w:hAnsiTheme="majorBidi" w:cstheme="majorBidi"/>
        </w:rPr>
        <w:t>Department, Institution, Country</w:t>
      </w:r>
    </w:p>
    <w:p w14:paraId="76425746" w14:textId="77E57E65" w:rsidR="00CC4DD0" w:rsidRPr="00E73FAC" w:rsidRDefault="00CC4DD0" w:rsidP="00CC4DD0">
      <w:pPr>
        <w:jc w:val="center"/>
        <w:rPr>
          <w:rFonts w:asciiTheme="majorBidi" w:hAnsiTheme="majorBidi" w:cstheme="majorBidi"/>
        </w:rPr>
      </w:pPr>
      <w:r w:rsidRPr="00E73FAC">
        <w:rPr>
          <w:rFonts w:asciiTheme="majorBidi" w:hAnsiTheme="majorBidi" w:cstheme="majorBidi"/>
          <w:vertAlign w:val="superscript"/>
        </w:rPr>
        <w:t>2</w:t>
      </w:r>
      <w:r w:rsidRPr="00E73FAC">
        <w:rPr>
          <w:rFonts w:asciiTheme="majorBidi" w:hAnsiTheme="majorBidi" w:cstheme="majorBidi"/>
        </w:rPr>
        <w:t>Department, Institution, Country</w:t>
      </w:r>
    </w:p>
    <w:p w14:paraId="6A1B15A2" w14:textId="32AF81B3" w:rsidR="00CC4DD0" w:rsidRPr="00E73FAC" w:rsidRDefault="00CC4DD0" w:rsidP="00CC4DD0">
      <w:pPr>
        <w:jc w:val="center"/>
        <w:rPr>
          <w:rFonts w:asciiTheme="majorBidi" w:hAnsiTheme="majorBidi" w:cstheme="majorBidi"/>
        </w:rPr>
      </w:pPr>
      <w:r w:rsidRPr="00E73FAC">
        <w:rPr>
          <w:rFonts w:asciiTheme="majorBidi" w:hAnsiTheme="majorBidi" w:cstheme="majorBidi"/>
          <w:vertAlign w:val="superscript"/>
        </w:rPr>
        <w:t>3</w:t>
      </w:r>
      <w:r w:rsidRPr="00E73FAC">
        <w:rPr>
          <w:rFonts w:asciiTheme="majorBidi" w:hAnsiTheme="majorBidi" w:cstheme="majorBidi"/>
        </w:rPr>
        <w:t>Department, Institution, Country</w:t>
      </w:r>
    </w:p>
    <w:p w14:paraId="5AAFA06C" w14:textId="77777777" w:rsidR="00CC4DD0" w:rsidRPr="00C948FB" w:rsidRDefault="00CC4DD0" w:rsidP="000A1208">
      <w:pPr>
        <w:jc w:val="right"/>
        <w:rPr>
          <w:rFonts w:asciiTheme="majorBidi" w:hAnsiTheme="majorBidi" w:cstheme="majorBidi"/>
          <w:szCs w:val="24"/>
        </w:rPr>
      </w:pPr>
    </w:p>
    <w:p w14:paraId="043F2998" w14:textId="47D3E3BA" w:rsidR="00794A72" w:rsidRPr="00E73FAC" w:rsidRDefault="00C940C7" w:rsidP="004C05A7">
      <w:pPr>
        <w:rPr>
          <w:rFonts w:asciiTheme="majorBidi" w:hAnsiTheme="majorBidi" w:cstheme="majorBidi"/>
        </w:rPr>
      </w:pPr>
      <w:r w:rsidRPr="00E73FAC">
        <w:rPr>
          <w:rFonts w:asciiTheme="majorBidi" w:hAnsiTheme="majorBidi" w:cstheme="majorBidi"/>
        </w:rPr>
        <w:t>Corresponding</w:t>
      </w:r>
      <w:r w:rsidR="00D47BD8" w:rsidRPr="00E73FAC">
        <w:rPr>
          <w:rFonts w:asciiTheme="majorBidi" w:hAnsiTheme="majorBidi" w:cstheme="majorBidi"/>
        </w:rPr>
        <w:t xml:space="preserve"> author</w:t>
      </w:r>
      <w:r w:rsidR="00A46BE1" w:rsidRPr="00E73FAC">
        <w:rPr>
          <w:rFonts w:asciiTheme="majorBidi" w:hAnsiTheme="majorBidi" w:cstheme="majorBidi"/>
        </w:rPr>
        <w:t>:</w:t>
      </w:r>
      <w:r w:rsidR="00072215" w:rsidRPr="00E73FAC">
        <w:rPr>
          <w:rFonts w:asciiTheme="majorBidi" w:hAnsiTheme="majorBidi" w:cstheme="majorBidi"/>
        </w:rPr>
        <w:t xml:space="preserve"> </w:t>
      </w:r>
      <w:r w:rsidR="00CC4DD0" w:rsidRPr="00E73FAC">
        <w:rPr>
          <w:rFonts w:asciiTheme="majorBidi" w:hAnsiTheme="majorBidi" w:cstheme="majorBidi"/>
        </w:rPr>
        <w:t>your</w:t>
      </w:r>
      <w:r w:rsidR="00072215" w:rsidRPr="00E73FAC">
        <w:rPr>
          <w:rFonts w:asciiTheme="majorBidi" w:hAnsiTheme="majorBidi" w:cstheme="majorBidi"/>
        </w:rPr>
        <w:t>-email.</w:t>
      </w:r>
      <w:r w:rsidR="001C7F47" w:rsidRPr="00E73FAC">
        <w:rPr>
          <w:rFonts w:asciiTheme="majorBidi" w:hAnsiTheme="majorBidi" w:cstheme="majorBidi"/>
        </w:rPr>
        <w:t>mail.com</w:t>
      </w:r>
    </w:p>
    <w:p w14:paraId="26D43D4D" w14:textId="77777777" w:rsidR="002745FB" w:rsidRPr="00C948FB" w:rsidRDefault="002745FB" w:rsidP="004C05A7">
      <w:pPr>
        <w:rPr>
          <w:rFonts w:asciiTheme="majorBidi" w:hAnsiTheme="majorBidi" w:cstheme="majorBidi"/>
          <w:szCs w:val="24"/>
        </w:rPr>
      </w:pPr>
    </w:p>
    <w:p w14:paraId="6B5C4D0F" w14:textId="4F950F29" w:rsidR="00D313A4" w:rsidRPr="00E73FAC" w:rsidRDefault="00D3659F" w:rsidP="00067A1B">
      <w:pPr>
        <w:rPr>
          <w:rFonts w:asciiTheme="majorBidi" w:hAnsiTheme="majorBidi" w:cstheme="majorBidi"/>
          <w:b/>
          <w:bCs/>
        </w:rPr>
      </w:pPr>
      <w:r w:rsidRPr="00E73FAC">
        <w:rPr>
          <w:rFonts w:asciiTheme="majorBidi" w:hAnsiTheme="majorBidi" w:cstheme="majorBidi"/>
          <w:b/>
          <w:bCs/>
        </w:rPr>
        <w:t>Abstract:</w:t>
      </w:r>
    </w:p>
    <w:p w14:paraId="022E3176" w14:textId="5709C636" w:rsidR="002745FB" w:rsidRPr="00E73FAC" w:rsidRDefault="00D3659F" w:rsidP="007732B2">
      <w:pPr>
        <w:spacing w:after="0"/>
        <w:jc w:val="both"/>
        <w:rPr>
          <w:rFonts w:asciiTheme="majorBidi" w:hAnsiTheme="majorBidi" w:cstheme="majorBidi"/>
        </w:rPr>
      </w:pPr>
      <w:r w:rsidRPr="00E73FAC">
        <w:rPr>
          <w:rFonts w:asciiTheme="majorBidi" w:hAnsiTheme="majorBidi" w:cstheme="majorBidi"/>
        </w:rPr>
        <w:t xml:space="preserve">Please provide </w:t>
      </w:r>
      <w:r w:rsidR="00446C45" w:rsidRPr="00E73FAC">
        <w:rPr>
          <w:rFonts w:asciiTheme="majorBidi" w:hAnsiTheme="majorBidi" w:cstheme="majorBidi"/>
        </w:rPr>
        <w:t xml:space="preserve">a </w:t>
      </w:r>
      <w:r w:rsidR="00383974" w:rsidRPr="00E73FAC">
        <w:rPr>
          <w:rFonts w:asciiTheme="majorBidi" w:hAnsiTheme="majorBidi" w:cstheme="majorBidi"/>
          <w:b/>
          <w:bCs/>
        </w:rPr>
        <w:t>300</w:t>
      </w:r>
      <w:r w:rsidR="00FF3925" w:rsidRPr="00E73FAC">
        <w:rPr>
          <w:rFonts w:asciiTheme="majorBidi" w:hAnsiTheme="majorBidi" w:cstheme="majorBidi"/>
          <w:b/>
          <w:bCs/>
        </w:rPr>
        <w:t>-word</w:t>
      </w:r>
      <w:r w:rsidR="00337EC2" w:rsidRPr="00E73FAC">
        <w:rPr>
          <w:rFonts w:asciiTheme="majorBidi" w:hAnsiTheme="majorBidi" w:cstheme="majorBidi"/>
          <w:b/>
          <w:bCs/>
        </w:rPr>
        <w:t>s</w:t>
      </w:r>
      <w:r w:rsidR="00446C45" w:rsidRPr="00E73FAC">
        <w:rPr>
          <w:rFonts w:asciiTheme="majorBidi" w:hAnsiTheme="majorBidi" w:cstheme="majorBidi"/>
        </w:rPr>
        <w:t xml:space="preserve"> abstract</w:t>
      </w:r>
      <w:r w:rsidR="00CC4DD0" w:rsidRPr="00E73FAC">
        <w:rPr>
          <w:rFonts w:asciiTheme="majorBidi" w:hAnsiTheme="majorBidi" w:cstheme="majorBidi"/>
        </w:rPr>
        <w:t xml:space="preserve"> in a </w:t>
      </w:r>
      <w:r w:rsidR="00CC4DD0" w:rsidRPr="00E73FAC">
        <w:rPr>
          <w:rFonts w:asciiTheme="majorBidi" w:hAnsiTheme="majorBidi" w:cstheme="majorBidi"/>
          <w:b/>
          <w:bCs/>
        </w:rPr>
        <w:t>single paragraph</w:t>
      </w:r>
      <w:r w:rsidR="005615F4" w:rsidRPr="00E73FAC">
        <w:rPr>
          <w:rFonts w:asciiTheme="majorBidi" w:hAnsiTheme="majorBidi" w:cstheme="majorBidi"/>
        </w:rPr>
        <w:t xml:space="preserve">. Briefly describe the purpose, method, </w:t>
      </w:r>
      <w:r w:rsidR="003221B4" w:rsidRPr="00E73FAC">
        <w:rPr>
          <w:rFonts w:asciiTheme="majorBidi" w:hAnsiTheme="majorBidi" w:cstheme="majorBidi"/>
        </w:rPr>
        <w:t>results,</w:t>
      </w:r>
      <w:r w:rsidR="005615F4" w:rsidRPr="00E73FAC">
        <w:rPr>
          <w:rFonts w:asciiTheme="majorBidi" w:hAnsiTheme="majorBidi" w:cstheme="majorBidi"/>
        </w:rPr>
        <w:t xml:space="preserve"> and conclusion of the work</w:t>
      </w:r>
      <w:r w:rsidR="00CC4DD0" w:rsidRPr="00E73FAC">
        <w:rPr>
          <w:rFonts w:asciiTheme="majorBidi" w:hAnsiTheme="majorBidi" w:cstheme="majorBidi"/>
        </w:rPr>
        <w:t>.</w:t>
      </w:r>
      <w:r w:rsidR="00B20567" w:rsidRPr="00E73FAC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 w:rsidRPr="007732B2">
        <w:rPr>
          <w:rFonts w:asciiTheme="majorBidi" w:hAnsiTheme="majorBidi" w:cstheme="majorBidi"/>
        </w:rPr>
        <w:t xml:space="preserve"> </w:t>
      </w:r>
      <w:r w:rsidR="007732B2" w:rsidRPr="00E73FAC">
        <w:rPr>
          <w:rFonts w:asciiTheme="majorBidi" w:hAnsiTheme="majorBidi" w:cstheme="majorBidi"/>
        </w:rPr>
        <w:t xml:space="preserve">Please provide a </w:t>
      </w:r>
      <w:r w:rsidR="007732B2" w:rsidRPr="00E73FAC">
        <w:rPr>
          <w:rFonts w:asciiTheme="majorBidi" w:hAnsiTheme="majorBidi" w:cstheme="majorBidi"/>
          <w:b/>
          <w:bCs/>
        </w:rPr>
        <w:t>300-words</w:t>
      </w:r>
      <w:r w:rsidR="007732B2" w:rsidRPr="00E73FAC">
        <w:rPr>
          <w:rFonts w:asciiTheme="majorBidi" w:hAnsiTheme="majorBidi" w:cstheme="majorBidi"/>
        </w:rPr>
        <w:t xml:space="preserve"> abstract in a </w:t>
      </w:r>
      <w:r w:rsidR="007732B2" w:rsidRPr="00E73FAC">
        <w:rPr>
          <w:rFonts w:asciiTheme="majorBidi" w:hAnsiTheme="majorBidi" w:cstheme="majorBidi"/>
          <w:b/>
          <w:bCs/>
        </w:rPr>
        <w:t>single paragraph</w:t>
      </w:r>
      <w:r w:rsidR="007732B2" w:rsidRPr="00E73FAC">
        <w:rPr>
          <w:rFonts w:asciiTheme="majorBidi" w:hAnsiTheme="majorBidi" w:cstheme="majorBidi"/>
        </w:rPr>
        <w:t>. Briefly describe the purpose, method, results, and conclusion of the work.</w:t>
      </w:r>
      <w:r w:rsidR="007732B2">
        <w:rPr>
          <w:rFonts w:asciiTheme="majorBidi" w:hAnsiTheme="majorBidi" w:cstheme="majorBidi"/>
        </w:rPr>
        <w:t xml:space="preserve"> </w:t>
      </w:r>
    </w:p>
    <w:sectPr w:rsidR="002745FB" w:rsidRPr="00E73FAC" w:rsidSect="002745FB">
      <w:headerReference w:type="default" r:id="rId6"/>
      <w:pgSz w:w="11906" w:h="16838"/>
      <w:pgMar w:top="1440" w:right="1134" w:bottom="1134" w:left="1134" w:header="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75FC3E" w14:textId="77777777" w:rsidR="006B380E" w:rsidRDefault="006B380E" w:rsidP="00755DC6">
      <w:pPr>
        <w:spacing w:after="0" w:line="240" w:lineRule="auto"/>
      </w:pPr>
      <w:r>
        <w:separator/>
      </w:r>
    </w:p>
  </w:endnote>
  <w:endnote w:type="continuationSeparator" w:id="0">
    <w:p w14:paraId="2BAE3726" w14:textId="77777777" w:rsidR="006B380E" w:rsidRDefault="006B380E" w:rsidP="00755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39C77" w14:textId="77777777" w:rsidR="006B380E" w:rsidRDefault="006B380E" w:rsidP="00755DC6">
      <w:pPr>
        <w:spacing w:after="0" w:line="240" w:lineRule="auto"/>
      </w:pPr>
      <w:r>
        <w:separator/>
      </w:r>
    </w:p>
  </w:footnote>
  <w:footnote w:type="continuationSeparator" w:id="0">
    <w:p w14:paraId="52AEA1B2" w14:textId="77777777" w:rsidR="006B380E" w:rsidRDefault="006B380E" w:rsidP="00755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5"/>
      <w:tblW w:w="10350" w:type="dxa"/>
      <w:tblInd w:w="-6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5"/>
      <w:gridCol w:w="5175"/>
    </w:tblGrid>
    <w:tr w:rsidR="000625EF" w14:paraId="2CED2D04" w14:textId="77777777" w:rsidTr="000625EF">
      <w:trPr>
        <w:trHeight w:val="2125"/>
      </w:trPr>
      <w:tc>
        <w:tcPr>
          <w:tcW w:w="5175" w:type="dxa"/>
        </w:tcPr>
        <w:p w14:paraId="0589538F" w14:textId="54CCBB31" w:rsidR="00755DC6" w:rsidRDefault="00DD1273">
          <w:pPr>
            <w:pStyle w:val="a6"/>
            <w:rPr>
              <w:rtl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1" locked="0" layoutInCell="1" allowOverlap="1" wp14:anchorId="1958497F" wp14:editId="71776E95">
                <wp:simplePos x="0" y="0"/>
                <wp:positionH relativeFrom="column">
                  <wp:posOffset>-125730</wp:posOffset>
                </wp:positionH>
                <wp:positionV relativeFrom="paragraph">
                  <wp:posOffset>586740</wp:posOffset>
                </wp:positionV>
                <wp:extent cx="1695450" cy="628015"/>
                <wp:effectExtent l="0" t="0" r="0" b="635"/>
                <wp:wrapNone/>
                <wp:docPr id="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95450" cy="628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C67B5">
            <w:rPr>
              <w:rFonts w:ascii="Calibri" w:eastAsia="SimSun" w:hAnsi="Calibri" w:cs="Times New Roman"/>
              <w:noProof/>
              <w:sz w:val="22"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242E929" wp14:editId="7C36FABE">
                    <wp:simplePos x="0" y="0"/>
                    <wp:positionH relativeFrom="margin">
                      <wp:posOffset>564193</wp:posOffset>
                    </wp:positionH>
                    <wp:positionV relativeFrom="paragraph">
                      <wp:posOffset>142240</wp:posOffset>
                    </wp:positionV>
                    <wp:extent cx="5539105" cy="1117600"/>
                    <wp:effectExtent l="0" t="0" r="0" b="6350"/>
                    <wp:wrapNone/>
                    <wp:docPr id="4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539105" cy="1117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pic="http://schemas.openxmlformats.org/drawingml/2006/picture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pic="http://schemas.openxmlformats.org/drawingml/2006/picture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24CFED" w14:textId="7EA47019" w:rsidR="007C67B5" w:rsidRPr="007537BC" w:rsidRDefault="007C67B5" w:rsidP="00F65BBB">
                                <w:pPr>
                                  <w:tabs>
                                    <w:tab w:val="center" w:pos="4513"/>
                                    <w:tab w:val="right" w:pos="9026"/>
                                  </w:tabs>
                                  <w:spacing w:after="0" w:line="240" w:lineRule="auto"/>
                                  <w:jc w:val="center"/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The </w:t>
                                </w:r>
                                <w:r w:rsidR="004E2F0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4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  <w:vertAlign w:val="superscript"/>
                                  </w:rPr>
                                  <w:t>th</w:t>
                                </w:r>
                                <w:r w:rsidR="00F65BB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International For</w:t>
                                </w:r>
                                <w:r w:rsidR="007537BC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u</w:t>
                                </w:r>
                                <w:r w:rsidR="00F65BB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m o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n</w:t>
                                </w:r>
                                <w:r w:rsidR="00F65BB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Advances in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Radiation Physics (</w:t>
                                </w:r>
                                <w:r w:rsidR="004E2F0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IFARP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-</w:t>
                                </w:r>
                                <w:r w:rsidR="004E2F0B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4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)</w:t>
                                </w:r>
                              </w:p>
                              <w:p w14:paraId="7D49AED4" w14:textId="1A2DD315" w:rsidR="007C67B5" w:rsidRPr="007537BC" w:rsidRDefault="004E2F0B" w:rsidP="001D172A">
                                <w:pPr>
                                  <w:tabs>
                                    <w:tab w:val="center" w:pos="4513"/>
                                    <w:tab w:val="right" w:pos="9026"/>
                                  </w:tabs>
                                  <w:spacing w:after="0" w:line="240" w:lineRule="auto"/>
                                  <w:jc w:val="center"/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Riyadh</w:t>
                                </w:r>
                                <w:r w:rsidR="007C67B5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– 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Saudi Arabia</w:t>
                                </w:r>
                              </w:p>
                              <w:p w14:paraId="0EC50569" w14:textId="76F03E53" w:rsidR="007C67B5" w:rsidRPr="007537BC" w:rsidRDefault="004E2F0B" w:rsidP="001D172A">
                                <w:pPr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i/>
                                    <w:color w:val="E36C0A"/>
                                    <w:sz w:val="32"/>
                                    <w:szCs w:val="32"/>
                                  </w:rPr>
                                </w:pP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27</w:t>
                                </w:r>
                                <w:r w:rsidR="007C67B5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– 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31</w:t>
                                </w:r>
                                <w:r w:rsidR="007C67B5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March</w:t>
                                </w:r>
                                <w:r w:rsidR="007C67B5"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202</w:t>
                                </w:r>
                                <w:r w:rsidRPr="007537BC">
                                  <w:rPr>
                                    <w:rFonts w:asciiTheme="minorHAnsi" w:eastAsia="DengXian" w:hAnsiTheme="minorHAnsi" w:cstheme="minorHAnsi"/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242E92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44.4pt;margin-top:11.2pt;width:436.15pt;height:8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" filled="f" stroked="f">
                    <v:textbox>
                      <w:txbxContent>
                        <w:p w14:paraId="7624CFED" w14:textId="7EA47019" w:rsidR="007C67B5" w:rsidRPr="007537BC" w:rsidRDefault="007C67B5" w:rsidP="00F65BBB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center"/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The </w:t>
                          </w:r>
                          <w:r w:rsidR="004E2F0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4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  <w:vertAlign w:val="superscript"/>
                            </w:rPr>
                            <w:t>th</w:t>
                          </w:r>
                          <w:r w:rsidR="00F65BB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International For</w:t>
                          </w:r>
                          <w:r w:rsidR="007537BC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u</w:t>
                          </w:r>
                          <w:r w:rsidR="00F65BB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m o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n</w:t>
                          </w:r>
                          <w:r w:rsidR="00F65BB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Advances in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Radiation Physics (</w:t>
                          </w:r>
                          <w:r w:rsidR="004E2F0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IFARP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-</w:t>
                          </w:r>
                          <w:r w:rsidR="004E2F0B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4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)</w:t>
                          </w:r>
                        </w:p>
                        <w:p w14:paraId="7D49AED4" w14:textId="1A2DD315" w:rsidR="007C67B5" w:rsidRPr="007537BC" w:rsidRDefault="004E2F0B" w:rsidP="001D172A">
                          <w:pPr>
                            <w:tabs>
                              <w:tab w:val="center" w:pos="4513"/>
                              <w:tab w:val="right" w:pos="9026"/>
                            </w:tabs>
                            <w:spacing w:after="0" w:line="240" w:lineRule="auto"/>
                            <w:jc w:val="center"/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Riyadh</w:t>
                          </w:r>
                          <w:r w:rsidR="007C67B5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– 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Saudi Arabia</w:t>
                          </w:r>
                        </w:p>
                        <w:p w14:paraId="0EC50569" w14:textId="76F03E53" w:rsidR="007C67B5" w:rsidRPr="007537BC" w:rsidRDefault="004E2F0B" w:rsidP="001D172A">
                          <w:pPr>
                            <w:jc w:val="center"/>
                            <w:rPr>
                              <w:rFonts w:asciiTheme="minorHAnsi" w:hAnsiTheme="minorHAnsi" w:cstheme="minorHAnsi"/>
                              <w:b/>
                              <w:i/>
                              <w:color w:val="E36C0A"/>
                              <w:sz w:val="32"/>
                              <w:szCs w:val="32"/>
                            </w:rPr>
                          </w:pP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27</w:t>
                          </w:r>
                          <w:r w:rsidR="007C67B5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– 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31</w:t>
                          </w:r>
                          <w:r w:rsidR="007C67B5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March</w:t>
                          </w:r>
                          <w:r w:rsidR="007C67B5"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 xml:space="preserve"> 202</w:t>
                          </w:r>
                          <w:r w:rsidRPr="007537BC">
                            <w:rPr>
                              <w:rFonts w:asciiTheme="minorHAnsi" w:eastAsia="DengXian" w:hAnsiTheme="minorHAnsi" w:cstheme="minorHAnsi"/>
                              <w:b/>
                              <w:bCs/>
                              <w:sz w:val="32"/>
                              <w:szCs w:val="32"/>
                            </w:rPr>
                            <w:t>2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</w:tc>
      <w:tc>
        <w:tcPr>
          <w:tcW w:w="5175" w:type="dxa"/>
        </w:tcPr>
        <w:p w14:paraId="00573732" w14:textId="7278D777" w:rsidR="00755DC6" w:rsidRDefault="00DD1273" w:rsidP="00AC3981">
          <w:pPr>
            <w:pStyle w:val="a6"/>
            <w:jc w:val="right"/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1312" behindDoc="1" locked="0" layoutInCell="1" allowOverlap="1" wp14:anchorId="3E8102FA" wp14:editId="0CA0EA7B">
                <wp:simplePos x="0" y="0"/>
                <wp:positionH relativeFrom="column">
                  <wp:posOffset>1668780</wp:posOffset>
                </wp:positionH>
                <wp:positionV relativeFrom="paragraph">
                  <wp:posOffset>748665</wp:posOffset>
                </wp:positionV>
                <wp:extent cx="1548765" cy="518160"/>
                <wp:effectExtent l="0" t="0" r="0" b="0"/>
                <wp:wrapTight wrapText="bothSides">
                  <wp:wrapPolygon edited="0">
                    <wp:start x="0" y="0"/>
                    <wp:lineTo x="0" y="20647"/>
                    <wp:lineTo x="21255" y="20647"/>
                    <wp:lineTo x="21255" y="0"/>
                    <wp:lineTo x="0" y="0"/>
                  </wp:wrapPolygon>
                </wp:wrapTight>
                <wp:docPr id="9" name="صورة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صورة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8765" cy="51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5749D367" w14:textId="2C4100E9" w:rsidR="00755DC6" w:rsidRDefault="00755DC6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zc0NLc0NDQ1NDdT0lEKTi0uzszPAykwrwUARwxwoiwAAAA="/>
  </w:docVars>
  <w:rsids>
    <w:rsidRoot w:val="000F6F93"/>
    <w:rsid w:val="0000724E"/>
    <w:rsid w:val="00012386"/>
    <w:rsid w:val="000625EF"/>
    <w:rsid w:val="00067A1B"/>
    <w:rsid w:val="00072215"/>
    <w:rsid w:val="000A1208"/>
    <w:rsid w:val="000F6F93"/>
    <w:rsid w:val="001024CB"/>
    <w:rsid w:val="00106687"/>
    <w:rsid w:val="00121BE4"/>
    <w:rsid w:val="0018539D"/>
    <w:rsid w:val="001C2948"/>
    <w:rsid w:val="001C7F47"/>
    <w:rsid w:val="001D172A"/>
    <w:rsid w:val="00206B76"/>
    <w:rsid w:val="002745FB"/>
    <w:rsid w:val="002F0F3F"/>
    <w:rsid w:val="003221B4"/>
    <w:rsid w:val="00337EC2"/>
    <w:rsid w:val="00354839"/>
    <w:rsid w:val="00363712"/>
    <w:rsid w:val="00383974"/>
    <w:rsid w:val="00401728"/>
    <w:rsid w:val="00404C3C"/>
    <w:rsid w:val="00446C45"/>
    <w:rsid w:val="00452D0A"/>
    <w:rsid w:val="004A0030"/>
    <w:rsid w:val="004B1833"/>
    <w:rsid w:val="004C05A7"/>
    <w:rsid w:val="004E2F0B"/>
    <w:rsid w:val="00547AC1"/>
    <w:rsid w:val="005615F4"/>
    <w:rsid w:val="005F2FB2"/>
    <w:rsid w:val="006B380E"/>
    <w:rsid w:val="006D56BA"/>
    <w:rsid w:val="0070406B"/>
    <w:rsid w:val="007537BC"/>
    <w:rsid w:val="0075505B"/>
    <w:rsid w:val="00755DC6"/>
    <w:rsid w:val="007732B2"/>
    <w:rsid w:val="00776070"/>
    <w:rsid w:val="00794A72"/>
    <w:rsid w:val="007A19E6"/>
    <w:rsid w:val="007A7FD6"/>
    <w:rsid w:val="007C67B5"/>
    <w:rsid w:val="007F2D3A"/>
    <w:rsid w:val="008104A3"/>
    <w:rsid w:val="008276DD"/>
    <w:rsid w:val="0085099B"/>
    <w:rsid w:val="00887B5E"/>
    <w:rsid w:val="00887F20"/>
    <w:rsid w:val="008B1AA2"/>
    <w:rsid w:val="008F61AF"/>
    <w:rsid w:val="009106EA"/>
    <w:rsid w:val="00942462"/>
    <w:rsid w:val="00960BEE"/>
    <w:rsid w:val="009736CF"/>
    <w:rsid w:val="00A46BE1"/>
    <w:rsid w:val="00A80C24"/>
    <w:rsid w:val="00AC3981"/>
    <w:rsid w:val="00AD38FC"/>
    <w:rsid w:val="00B20567"/>
    <w:rsid w:val="00B6636F"/>
    <w:rsid w:val="00BD2EAB"/>
    <w:rsid w:val="00BE1A33"/>
    <w:rsid w:val="00C0617B"/>
    <w:rsid w:val="00C35F01"/>
    <w:rsid w:val="00C4744C"/>
    <w:rsid w:val="00C61C0E"/>
    <w:rsid w:val="00C940C7"/>
    <w:rsid w:val="00C948FB"/>
    <w:rsid w:val="00CA0C24"/>
    <w:rsid w:val="00CA2314"/>
    <w:rsid w:val="00CC4DD0"/>
    <w:rsid w:val="00CC7E9B"/>
    <w:rsid w:val="00D2520E"/>
    <w:rsid w:val="00D313A4"/>
    <w:rsid w:val="00D3659F"/>
    <w:rsid w:val="00D47BD8"/>
    <w:rsid w:val="00DC4EC5"/>
    <w:rsid w:val="00DD1273"/>
    <w:rsid w:val="00DE1C33"/>
    <w:rsid w:val="00DF57F2"/>
    <w:rsid w:val="00E5004A"/>
    <w:rsid w:val="00E61702"/>
    <w:rsid w:val="00E61FBE"/>
    <w:rsid w:val="00E73FAC"/>
    <w:rsid w:val="00E807AF"/>
    <w:rsid w:val="00E81820"/>
    <w:rsid w:val="00F24CAD"/>
    <w:rsid w:val="00F65BBB"/>
    <w:rsid w:val="00FA154D"/>
    <w:rsid w:val="00FE2CA3"/>
    <w:rsid w:val="00FF3925"/>
    <w:rsid w:val="14048E5E"/>
    <w:rsid w:val="276E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560F7EE4"/>
  <w15:chartTrackingRefBased/>
  <w15:docId w15:val="{6222F67C-4742-468D-BE1A-867C3DA3C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ISRP body"/>
    <w:qFormat/>
    <w:rsid w:val="00CA2314"/>
    <w:rPr>
      <w:rFonts w:ascii="Times New Roman" w:hAnsi="Times New Roman"/>
      <w:sz w:val="24"/>
      <w:lang w:val="en-GB"/>
    </w:rPr>
  </w:style>
  <w:style w:type="paragraph" w:styleId="1">
    <w:name w:val="heading 1"/>
    <w:aliases w:val="Title heading"/>
    <w:basedOn w:val="a"/>
    <w:next w:val="a"/>
    <w:link w:val="1Char"/>
    <w:uiPriority w:val="9"/>
    <w:qFormat/>
    <w:rsid w:val="00CA2314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aliases w:val="Title heading Char"/>
    <w:basedOn w:val="a0"/>
    <w:link w:val="1"/>
    <w:uiPriority w:val="9"/>
    <w:rsid w:val="00CA2314"/>
    <w:rPr>
      <w:rFonts w:ascii="Times New Roman" w:eastAsiaTheme="majorEastAsia" w:hAnsi="Times New Roman" w:cstheme="majorBidi"/>
      <w:b/>
      <w:sz w:val="24"/>
      <w:szCs w:val="32"/>
      <w:lang w:val="en-GB"/>
    </w:rPr>
  </w:style>
  <w:style w:type="paragraph" w:styleId="a3">
    <w:name w:val="No Spacing"/>
    <w:aliases w:val="Affiliation"/>
    <w:uiPriority w:val="1"/>
    <w:qFormat/>
    <w:rsid w:val="00CA2314"/>
    <w:pPr>
      <w:spacing w:after="0" w:line="240" w:lineRule="auto"/>
    </w:pPr>
    <w:rPr>
      <w:rFonts w:ascii="Times New Roman" w:hAnsi="Times New Roman"/>
      <w:i/>
      <w:sz w:val="24"/>
      <w:lang w:val="en-GB"/>
    </w:rPr>
  </w:style>
  <w:style w:type="paragraph" w:styleId="a4">
    <w:name w:val="Normal (Web)"/>
    <w:basedOn w:val="a"/>
    <w:uiPriority w:val="99"/>
    <w:semiHidden/>
    <w:unhideWhenUsed/>
    <w:rsid w:val="004B1833"/>
    <w:pPr>
      <w:spacing w:before="100" w:beforeAutospacing="1" w:after="100" w:afterAutospacing="1" w:line="240" w:lineRule="auto"/>
    </w:pPr>
    <w:rPr>
      <w:rFonts w:cs="Times New Roman"/>
      <w:szCs w:val="24"/>
      <w:lang w:val="en-US" w:eastAsia="en-US" w:bidi="th-TH"/>
    </w:rPr>
  </w:style>
  <w:style w:type="table" w:styleId="a5">
    <w:name w:val="Table Grid"/>
    <w:basedOn w:val="a1"/>
    <w:uiPriority w:val="39"/>
    <w:rsid w:val="00007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755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755DC6"/>
    <w:rPr>
      <w:rFonts w:ascii="Times New Roman" w:hAnsi="Times New Roman"/>
      <w:sz w:val="24"/>
      <w:lang w:val="en-GB"/>
    </w:rPr>
  </w:style>
  <w:style w:type="paragraph" w:styleId="a7">
    <w:name w:val="footer"/>
    <w:basedOn w:val="a"/>
    <w:link w:val="Char0"/>
    <w:uiPriority w:val="99"/>
    <w:unhideWhenUsed/>
    <w:rsid w:val="00755D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755DC6"/>
    <w:rPr>
      <w:rFonts w:ascii="Times New Roman" w:hAnsi="Times New Roman"/>
      <w:sz w:val="24"/>
      <w:lang w:val="en-GB"/>
    </w:rPr>
  </w:style>
  <w:style w:type="character" w:styleId="a8">
    <w:name w:val="annotation reference"/>
    <w:basedOn w:val="a0"/>
    <w:uiPriority w:val="99"/>
    <w:semiHidden/>
    <w:unhideWhenUsed/>
    <w:rsid w:val="00012386"/>
    <w:rPr>
      <w:sz w:val="16"/>
      <w:szCs w:val="16"/>
    </w:rPr>
  </w:style>
  <w:style w:type="paragraph" w:styleId="a9">
    <w:name w:val="annotation text"/>
    <w:basedOn w:val="a"/>
    <w:link w:val="Char1"/>
    <w:uiPriority w:val="99"/>
    <w:semiHidden/>
    <w:unhideWhenUsed/>
    <w:rsid w:val="00012386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0"/>
    <w:link w:val="a9"/>
    <w:uiPriority w:val="99"/>
    <w:semiHidden/>
    <w:rsid w:val="00012386"/>
    <w:rPr>
      <w:rFonts w:ascii="Times New Roman" w:hAnsi="Times New Roman"/>
      <w:sz w:val="20"/>
      <w:szCs w:val="20"/>
      <w:lang w:val="en-GB"/>
    </w:rPr>
  </w:style>
  <w:style w:type="paragraph" w:styleId="aa">
    <w:name w:val="annotation subject"/>
    <w:basedOn w:val="a9"/>
    <w:next w:val="a9"/>
    <w:link w:val="Char2"/>
    <w:uiPriority w:val="99"/>
    <w:semiHidden/>
    <w:unhideWhenUsed/>
    <w:rsid w:val="00012386"/>
    <w:rPr>
      <w:b/>
      <w:bCs/>
    </w:rPr>
  </w:style>
  <w:style w:type="character" w:customStyle="1" w:styleId="Char2">
    <w:name w:val="موضوع تعليق Char"/>
    <w:basedOn w:val="Char1"/>
    <w:link w:val="aa"/>
    <w:uiPriority w:val="99"/>
    <w:semiHidden/>
    <w:rsid w:val="00012386"/>
    <w:rPr>
      <w:rFonts w:ascii="Times New Roman" w:hAnsi="Times New Roman"/>
      <w:b/>
      <w:bCs/>
      <w:sz w:val="20"/>
      <w:szCs w:val="20"/>
      <w:lang w:val="en-GB"/>
    </w:rPr>
  </w:style>
  <w:style w:type="paragraph" w:styleId="ab">
    <w:name w:val="Balloon Text"/>
    <w:basedOn w:val="a"/>
    <w:link w:val="Char3"/>
    <w:uiPriority w:val="99"/>
    <w:semiHidden/>
    <w:unhideWhenUsed/>
    <w:rsid w:val="007732B2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3">
    <w:name w:val="نص في بالون Char"/>
    <w:basedOn w:val="a0"/>
    <w:link w:val="ab"/>
    <w:uiPriority w:val="99"/>
    <w:semiHidden/>
    <w:rsid w:val="007732B2"/>
    <w:rPr>
      <w:rFonts w:ascii="Tahoma" w:hAnsi="Tahoma" w:cs="Tahoma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11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E WONG HSIU DING</dc:creator>
  <cp:keywords/>
  <dc:description/>
  <cp:lastModifiedBy>Ahmad Al Askar</cp:lastModifiedBy>
  <cp:revision>17</cp:revision>
  <cp:lastPrinted>2022-01-05T05:47:00Z</cp:lastPrinted>
  <dcterms:created xsi:type="dcterms:W3CDTF">2021-12-29T07:22:00Z</dcterms:created>
  <dcterms:modified xsi:type="dcterms:W3CDTF">2022-01-05T05:48:00Z</dcterms:modified>
</cp:coreProperties>
</file>